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tenegr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ntenegro received a score of 78.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ntenegro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tenegro received a score of</w:t>
      </w:r>
      <w:r>
        <w:t xml:space="preserve"> </w:t>
      </w:r>
      <w:r>
        <w:rPr>
          <w:bCs/>
          <w:b/>
        </w:rPr>
        <w:t xml:space="preserve">69.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ntenegro received a score of 83.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ntenegro received a score of 5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ntenegro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ntenegro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ntenegr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ntenegro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ntenegr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ntenegr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ntenegr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ntenegr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ntenegro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ntenegro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ntenegr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ntenegro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ntenegro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Montenegr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Montenegr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Montenegr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Montenegr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Montenegr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Montenegr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Montenegr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Montenegr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Montenegr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Montenegr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Montenegr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Montenegr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Montenegr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Montenegr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Montenegr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Montenegr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Montenegr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8:08Z</dcterms:created>
  <dcterms:modified xsi:type="dcterms:W3CDTF">2024-01-16T18: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ntenegro Country Report</vt:lpwstr>
  </property>
</Properties>
</file>